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DD4F90" w14:textId="75775DD9" w:rsidR="000042B1" w:rsidRDefault="000042B1" w:rsidP="00D438CC">
      <w:pPr>
        <w:spacing w:after="0" w:line="240" w:lineRule="auto"/>
      </w:pPr>
      <w:r>
        <w:tab/>
      </w:r>
      <w:r>
        <w:tab/>
        <w:t xml:space="preserve">LJR Legal </w:t>
      </w:r>
      <w:r w:rsidR="00D438CC">
        <w:t>Servic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0042B1">
        <w:rPr>
          <w:b/>
          <w:bCs/>
          <w:sz w:val="40"/>
          <w:szCs w:val="40"/>
        </w:rPr>
        <w:t>I</w:t>
      </w:r>
      <w:r w:rsidR="00D438CC">
        <w:rPr>
          <w:b/>
          <w:bCs/>
          <w:sz w:val="40"/>
          <w:szCs w:val="40"/>
        </w:rPr>
        <w:t>NVOICE</w:t>
      </w:r>
      <w:r w:rsidRPr="000042B1">
        <w:rPr>
          <w:b/>
          <w:bCs/>
          <w:sz w:val="40"/>
          <w:szCs w:val="40"/>
        </w:rPr>
        <w:t xml:space="preserve"> </w:t>
      </w:r>
    </w:p>
    <w:p w14:paraId="3E31DB2D" w14:textId="32485371" w:rsidR="000042B1" w:rsidRDefault="000042B1" w:rsidP="000042B1">
      <w:pPr>
        <w:spacing w:after="0" w:line="240" w:lineRule="auto"/>
      </w:pPr>
      <w:r>
        <w:tab/>
      </w:r>
      <w:r>
        <w:tab/>
        <w:t xml:space="preserve">354, Bath Road, </w:t>
      </w:r>
    </w:p>
    <w:p w14:paraId="1BB5EDB8" w14:textId="0EC28B49" w:rsidR="000042B1" w:rsidRDefault="000042B1" w:rsidP="000042B1">
      <w:pPr>
        <w:spacing w:after="0" w:line="240" w:lineRule="auto"/>
      </w:pPr>
      <w:r>
        <w:tab/>
      </w:r>
      <w:r>
        <w:tab/>
        <w:t>Worcester</w:t>
      </w:r>
    </w:p>
    <w:p w14:paraId="5866211F" w14:textId="31693293" w:rsidR="000042B1" w:rsidRDefault="000042B1" w:rsidP="000042B1">
      <w:pPr>
        <w:spacing w:after="0" w:line="240" w:lineRule="auto"/>
      </w:pPr>
      <w:r>
        <w:tab/>
      </w:r>
      <w:r>
        <w:tab/>
        <w:t>WR5 3EZ</w:t>
      </w:r>
    </w:p>
    <w:p w14:paraId="2BC60207" w14:textId="77777777" w:rsidR="000042B1" w:rsidRDefault="000042B1" w:rsidP="000042B1">
      <w:pPr>
        <w:spacing w:after="0" w:line="240" w:lineRule="auto"/>
      </w:pPr>
    </w:p>
    <w:p w14:paraId="4F5CDA50" w14:textId="7DE7945E" w:rsidR="000042B1" w:rsidRDefault="00232EBA" w:rsidP="000042B1">
      <w:pPr>
        <w:spacing w:after="0" w:line="240" w:lineRule="auto"/>
        <w:ind w:left="720" w:firstLine="720"/>
      </w:pPr>
      <w:r>
        <w:t>M</w:t>
      </w:r>
      <w:r w:rsidR="000042B1">
        <w:t xml:space="preserve">obile number: </w:t>
      </w:r>
      <w:r w:rsidR="00D438CC">
        <w:t>07784 764610</w:t>
      </w:r>
    </w:p>
    <w:p w14:paraId="50930938" w14:textId="766719A6" w:rsidR="000042B1" w:rsidRDefault="000042B1" w:rsidP="000042B1">
      <w:pPr>
        <w:spacing w:after="0" w:line="240" w:lineRule="auto"/>
      </w:pPr>
      <w:r>
        <w:tab/>
      </w:r>
      <w:r>
        <w:tab/>
        <w:t xml:space="preserve">Email address: </w:t>
      </w:r>
      <w:hyperlink r:id="rId4" w:history="1">
        <w:r w:rsidR="00232EBA" w:rsidRPr="0043710A">
          <w:rPr>
            <w:rStyle w:val="Hyperlink"/>
          </w:rPr>
          <w:t>Ljrlegal@outlook.com</w:t>
        </w:r>
      </w:hyperlink>
    </w:p>
    <w:p w14:paraId="02029CBC" w14:textId="1B885089" w:rsidR="00232EBA" w:rsidRDefault="00232EBA" w:rsidP="000042B1">
      <w:pPr>
        <w:spacing w:after="0" w:line="240" w:lineRule="auto"/>
      </w:pPr>
    </w:p>
    <w:p w14:paraId="57865D3A" w14:textId="77777777" w:rsidR="00232EBA" w:rsidRDefault="00232EBA" w:rsidP="000042B1">
      <w:pPr>
        <w:spacing w:after="0" w:line="240" w:lineRule="auto"/>
      </w:pPr>
    </w:p>
    <w:p w14:paraId="65982B52" w14:textId="3F36BADD" w:rsidR="000042B1" w:rsidRDefault="006A394C">
      <w:r>
        <w:rPr>
          <w:noProof/>
        </w:rPr>
      </w:r>
      <w:r w:rsidR="006A394C">
        <w:rPr>
          <w:noProof/>
        </w:rPr>
        <w:pict w14:anchorId="61DC3333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4D76A18" w14:textId="0890F80B" w:rsidR="00232EBA" w:rsidRDefault="00232EBA" w:rsidP="00D438CC">
      <w:pPr>
        <w:spacing w:line="240" w:lineRule="auto"/>
      </w:pPr>
      <w:r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6FBEA7" wp14:editId="0C23787A">
                <wp:simplePos x="0" y="0"/>
                <wp:positionH relativeFrom="column">
                  <wp:posOffset>3779520</wp:posOffset>
                </wp:positionH>
                <wp:positionV relativeFrom="paragraph">
                  <wp:posOffset>227330</wp:posOffset>
                </wp:positionV>
                <wp:extent cx="2508250" cy="981075"/>
                <wp:effectExtent l="9525" t="12065" r="6350" b="698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8250" cy="981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0A06BB" w14:textId="697BA954" w:rsidR="008621D1" w:rsidRDefault="000042B1">
                            <w:r>
                              <w:t>Invoice Number:</w:t>
                            </w:r>
                            <w:r w:rsidR="00D438CC">
                              <w:t xml:space="preserve"> </w:t>
                            </w:r>
                            <w:r w:rsidR="00CE6EF7">
                              <w:t>JP0</w:t>
                            </w:r>
                            <w:r w:rsidR="0098310A">
                              <w:t>2</w:t>
                            </w:r>
                            <w:r w:rsidR="006A394C">
                              <w:t>30</w:t>
                            </w:r>
                          </w:p>
                          <w:p w14:paraId="01F7C0AE" w14:textId="59DC8D29" w:rsidR="000042B1" w:rsidRDefault="000042B1">
                            <w:r>
                              <w:t>Date:</w:t>
                            </w:r>
                            <w:r w:rsidR="00821099">
                              <w:t xml:space="preserve"> </w:t>
                            </w:r>
                            <w:r w:rsidR="006A394C">
                              <w:t>02.08</w:t>
                            </w:r>
                            <w:r w:rsidR="008C1F66">
                              <w:t>.25</w:t>
                            </w:r>
                            <w:r>
                              <w:tab/>
                            </w:r>
                          </w:p>
                          <w:p w14:paraId="59BE49D8" w14:textId="3FEE8F8B" w:rsidR="000042B1" w:rsidRDefault="000042B1">
                            <w:r>
                              <w:t xml:space="preserve">Payment terms: </w:t>
                            </w:r>
                            <w:r w:rsidR="00D438CC">
                              <w:t>28 days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6FBEA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7.6pt;margin-top:17.9pt;width:197.5pt;height:77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">
                <v:textbox>
                  <w:txbxContent>
                    <w:p w14:paraId="260A06BB" w14:textId="697BA954" w:rsidR="008621D1" w:rsidRDefault="000042B1">
                      <w:r>
                        <w:t>Invoice Number:</w:t>
                      </w:r>
                      <w:r w:rsidR="00D438CC">
                        <w:t xml:space="preserve"> </w:t>
                      </w:r>
                      <w:r w:rsidR="00CE6EF7">
                        <w:t>JP0</w:t>
                      </w:r>
                      <w:r w:rsidR="0098310A">
                        <w:t>2</w:t>
                      </w:r>
                      <w:r w:rsidR="006A394C">
                        <w:t>30</w:t>
                      </w:r>
                    </w:p>
                    <w:p w14:paraId="01F7C0AE" w14:textId="59DC8D29" w:rsidR="000042B1" w:rsidRDefault="000042B1">
                      <w:r>
                        <w:t>Date:</w:t>
                      </w:r>
                      <w:r w:rsidR="00821099">
                        <w:t xml:space="preserve"> </w:t>
                      </w:r>
                      <w:r w:rsidR="006A394C">
                        <w:t>02.08</w:t>
                      </w:r>
                      <w:r w:rsidR="008C1F66">
                        <w:t>.25</w:t>
                      </w:r>
                      <w:r>
                        <w:tab/>
                      </w:r>
                    </w:p>
                    <w:p w14:paraId="59BE49D8" w14:textId="3FEE8F8B" w:rsidR="000042B1" w:rsidRDefault="000042B1">
                      <w:r>
                        <w:t xml:space="preserve">Payment terms: </w:t>
                      </w:r>
                      <w:r w:rsidR="00D438CC">
                        <w:t>28 days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438CC">
        <w:rPr>
          <w:b/>
          <w:bCs/>
        </w:rPr>
        <w:tab/>
      </w:r>
      <w:r w:rsidR="000042B1">
        <w:tab/>
      </w:r>
      <w:r w:rsidR="00CE6EF7">
        <w:t>JP Legal</w:t>
      </w:r>
    </w:p>
    <w:p w14:paraId="3C887658" w14:textId="229F59AB" w:rsidR="00CE6EF7" w:rsidRDefault="00CE6EF7" w:rsidP="00D438CC">
      <w:pPr>
        <w:spacing w:line="240" w:lineRule="auto"/>
      </w:pPr>
      <w:r>
        <w:tab/>
      </w:r>
      <w:r>
        <w:tab/>
        <w:t xml:space="preserve">41B The </w:t>
      </w:r>
      <w:proofErr w:type="spellStart"/>
      <w:r>
        <w:t>Tything</w:t>
      </w:r>
      <w:proofErr w:type="spellEnd"/>
    </w:p>
    <w:p w14:paraId="563FB3D6" w14:textId="222CF3BF" w:rsidR="00CE6EF7" w:rsidRDefault="00CE6EF7" w:rsidP="00D438CC">
      <w:pPr>
        <w:spacing w:line="240" w:lineRule="auto"/>
      </w:pPr>
      <w:r>
        <w:tab/>
      </w:r>
      <w:r>
        <w:tab/>
        <w:t>Worcester</w:t>
      </w:r>
    </w:p>
    <w:p w14:paraId="318FBCA1" w14:textId="554E0A54" w:rsidR="00CE6EF7" w:rsidRDefault="00CE6EF7" w:rsidP="00D438CC">
      <w:pPr>
        <w:spacing w:line="240" w:lineRule="auto"/>
      </w:pPr>
      <w:r>
        <w:tab/>
      </w:r>
      <w:r>
        <w:tab/>
        <w:t>WR1 1JT</w:t>
      </w:r>
    </w:p>
    <w:p w14:paraId="538A199D" w14:textId="09D0F84B" w:rsidR="000042B1" w:rsidRDefault="00F95AE2" w:rsidP="00F95AE2">
      <w:r>
        <w:tab/>
        <w:t xml:space="preserve">       </w:t>
      </w:r>
    </w:p>
    <w:tbl>
      <w:tblPr>
        <w:tblStyle w:val="TableGrid"/>
        <w:tblW w:w="0" w:type="auto"/>
        <w:tblInd w:w="1101" w:type="dxa"/>
        <w:tblLook w:val="04A0" w:firstRow="1" w:lastRow="0" w:firstColumn="1" w:lastColumn="0" w:noHBand="0" w:noVBand="1"/>
      </w:tblPr>
      <w:tblGrid>
        <w:gridCol w:w="4536"/>
        <w:gridCol w:w="4394"/>
      </w:tblGrid>
      <w:tr w:rsidR="00D438CC" w14:paraId="0B209CB2" w14:textId="77777777" w:rsidTr="00D438CC">
        <w:tc>
          <w:tcPr>
            <w:tcW w:w="4536" w:type="dxa"/>
          </w:tcPr>
          <w:p w14:paraId="5F8DE65D" w14:textId="6A033327" w:rsidR="00D438CC" w:rsidRDefault="00D438CC">
            <w:r>
              <w:t>Description</w:t>
            </w:r>
          </w:p>
        </w:tc>
        <w:tc>
          <w:tcPr>
            <w:tcW w:w="4394" w:type="dxa"/>
          </w:tcPr>
          <w:p w14:paraId="09227CF6" w14:textId="2F18567A" w:rsidR="00D438CC" w:rsidRDefault="00D438CC">
            <w:r>
              <w:t>Amount</w:t>
            </w:r>
          </w:p>
        </w:tc>
      </w:tr>
      <w:tr w:rsidR="00D438CC" w14:paraId="6E05AD0C" w14:textId="77777777" w:rsidTr="00D438CC">
        <w:trPr>
          <w:trHeight w:val="810"/>
        </w:trPr>
        <w:tc>
          <w:tcPr>
            <w:tcW w:w="4536" w:type="dxa"/>
          </w:tcPr>
          <w:p w14:paraId="7A9710A6" w14:textId="77777777" w:rsidR="00232EBA" w:rsidRDefault="00232EBA"/>
          <w:p w14:paraId="14E64CB2" w14:textId="03B9238D" w:rsidR="004A7FD4" w:rsidRDefault="006A394C">
            <w:r>
              <w:t>Luke Best</w:t>
            </w:r>
            <w:r w:rsidR="00162055">
              <w:t xml:space="preserve"> –</w:t>
            </w:r>
            <w:r w:rsidR="00541634">
              <w:t xml:space="preserve"> </w:t>
            </w:r>
            <w:r w:rsidR="00FF6DAB">
              <w:t>Worcester</w:t>
            </w:r>
            <w:r w:rsidR="00162055">
              <w:t xml:space="preserve"> </w:t>
            </w:r>
            <w:r w:rsidR="00A8193C">
              <w:t>Police Station –</w:t>
            </w:r>
            <w:r w:rsidR="001B1DE9">
              <w:t xml:space="preserve"> </w:t>
            </w:r>
            <w:r>
              <w:t>02.08</w:t>
            </w:r>
            <w:r w:rsidR="008C1F66">
              <w:t>.25</w:t>
            </w:r>
          </w:p>
          <w:p w14:paraId="1FEEDFD4" w14:textId="77777777" w:rsidR="000678D7" w:rsidRDefault="000678D7"/>
          <w:p w14:paraId="64EAFB0E" w14:textId="79E3FD12" w:rsidR="000678D7" w:rsidRDefault="000678D7">
            <w:r>
              <w:t xml:space="preserve">Mileage – </w:t>
            </w:r>
            <w:r w:rsidR="00FF6DAB">
              <w:t>6</w:t>
            </w:r>
            <w:r>
              <w:t xml:space="preserve"> miles at 45p per mile</w:t>
            </w:r>
          </w:p>
          <w:p w14:paraId="5A5C0C25" w14:textId="77777777" w:rsidR="00854E94" w:rsidRDefault="00854E94"/>
          <w:p w14:paraId="7D281C65" w14:textId="46623497" w:rsidR="00FF151C" w:rsidRDefault="00FF151C" w:rsidP="004D3921"/>
        </w:tc>
        <w:tc>
          <w:tcPr>
            <w:tcW w:w="4394" w:type="dxa"/>
          </w:tcPr>
          <w:p w14:paraId="4F93D147" w14:textId="77777777" w:rsidR="00232EBA" w:rsidRDefault="00232EBA"/>
          <w:p w14:paraId="0EA13D1C" w14:textId="67627D62" w:rsidR="00D438CC" w:rsidRDefault="00D438CC">
            <w:r>
              <w:t>£</w:t>
            </w:r>
            <w:r w:rsidR="007534B5">
              <w:t>100.00</w:t>
            </w:r>
          </w:p>
          <w:p w14:paraId="36D23B9F" w14:textId="77777777" w:rsidR="00627C40" w:rsidRDefault="00627C40"/>
          <w:p w14:paraId="6FFD028E" w14:textId="77777777" w:rsidR="000E020E" w:rsidRDefault="000E020E"/>
          <w:p w14:paraId="50BF1E84" w14:textId="732AA2FD" w:rsidR="00D438CC" w:rsidRDefault="000678D7">
            <w:r>
              <w:t>£</w:t>
            </w:r>
            <w:r w:rsidR="00FF6DAB">
              <w:t>2.70</w:t>
            </w:r>
          </w:p>
          <w:p w14:paraId="6C03F628" w14:textId="77777777" w:rsidR="00D44ABF" w:rsidRDefault="00D44ABF"/>
          <w:p w14:paraId="0078DC47" w14:textId="77777777" w:rsidR="00854E94" w:rsidRDefault="00854E94" w:rsidP="00232EBA">
            <w:pPr>
              <w:jc w:val="right"/>
            </w:pPr>
          </w:p>
          <w:p w14:paraId="28C5B0D1" w14:textId="579F8C19" w:rsidR="00D438CC" w:rsidRDefault="00232EBA" w:rsidP="00232EBA">
            <w:pPr>
              <w:jc w:val="right"/>
            </w:pPr>
            <w:r>
              <w:t>Total:</w:t>
            </w:r>
            <w:r>
              <w:tab/>
              <w:t xml:space="preserve"> £</w:t>
            </w:r>
            <w:r w:rsidR="007534B5">
              <w:t>1</w:t>
            </w:r>
            <w:r w:rsidR="00FF6DAB">
              <w:t>02.70</w:t>
            </w:r>
          </w:p>
          <w:p w14:paraId="5E76C65D" w14:textId="77777777" w:rsidR="009C58A3" w:rsidRDefault="009C58A3" w:rsidP="00232EBA">
            <w:pPr>
              <w:jc w:val="right"/>
            </w:pPr>
          </w:p>
          <w:p w14:paraId="0ED0742D" w14:textId="4F988225" w:rsidR="00D438CC" w:rsidRDefault="00D438CC"/>
        </w:tc>
      </w:tr>
    </w:tbl>
    <w:p w14:paraId="2567FC60" w14:textId="4F182EC5" w:rsidR="000042B1" w:rsidRDefault="000042B1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DC72B65" w14:textId="0442B679" w:rsidR="000042B1" w:rsidRDefault="000042B1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BCA51C0" w14:textId="6BAEEE8A" w:rsidR="000042B1" w:rsidRDefault="000042B1"/>
    <w:p w14:paraId="4EB2E137" w14:textId="1B8DBD01" w:rsidR="000042B1" w:rsidRPr="00232EBA" w:rsidRDefault="000042B1" w:rsidP="00D438CC">
      <w:pPr>
        <w:rPr>
          <w:i/>
          <w:iCs/>
        </w:rPr>
      </w:pPr>
      <w:r>
        <w:tab/>
      </w:r>
      <w:r w:rsidR="00D438CC" w:rsidRPr="00232EBA">
        <w:rPr>
          <w:i/>
          <w:iCs/>
        </w:rPr>
        <w:t>Payments to Miss L J Perkins, Sort code 07-08-06, A/c no. 36496727</w:t>
      </w:r>
      <w:r w:rsidR="00495D41">
        <w:rPr>
          <w:i/>
          <w:iCs/>
        </w:rPr>
        <w:t xml:space="preserve"> (personal account)</w:t>
      </w:r>
    </w:p>
    <w:p w14:paraId="6FD6DB10" w14:textId="33210E23" w:rsidR="00D438CC" w:rsidRPr="00232EBA" w:rsidRDefault="00D438CC" w:rsidP="00D438CC">
      <w:pPr>
        <w:rPr>
          <w:i/>
          <w:iCs/>
        </w:rPr>
      </w:pPr>
      <w:r w:rsidRPr="00232EBA">
        <w:rPr>
          <w:i/>
          <w:iCs/>
        </w:rPr>
        <w:tab/>
        <w:t>Total due within 28 days.  Overdue accounts subject to a service charge of 5% per month</w:t>
      </w:r>
    </w:p>
    <w:p w14:paraId="227437FE" w14:textId="4ADA32A4" w:rsidR="000042B1" w:rsidRDefault="000042B1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sectPr w:rsidR="000042B1" w:rsidSect="00761361">
      <w:pgSz w:w="11907" w:h="16840" w:code="9"/>
      <w:pgMar w:top="1134" w:right="845" w:bottom="244" w:left="618" w:header="0" w:footer="0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NzMwtjAyMjc2tjBW0lEKTi0uzszPAykwrAUA2v8SVCwAAAA="/>
  </w:docVars>
  <w:rsids>
    <w:rsidRoot w:val="000042B1"/>
    <w:rsid w:val="000042B1"/>
    <w:rsid w:val="000055E1"/>
    <w:rsid w:val="00011BC2"/>
    <w:rsid w:val="00022C7F"/>
    <w:rsid w:val="00025F2E"/>
    <w:rsid w:val="000415B3"/>
    <w:rsid w:val="00053112"/>
    <w:rsid w:val="00066593"/>
    <w:rsid w:val="000678D7"/>
    <w:rsid w:val="00080891"/>
    <w:rsid w:val="000B37B8"/>
    <w:rsid w:val="000B7D0A"/>
    <w:rsid w:val="000C76BA"/>
    <w:rsid w:val="000E020E"/>
    <w:rsid w:val="000E207E"/>
    <w:rsid w:val="000F0A4C"/>
    <w:rsid w:val="000F32CB"/>
    <w:rsid w:val="001027A4"/>
    <w:rsid w:val="00102DF9"/>
    <w:rsid w:val="00123D17"/>
    <w:rsid w:val="00136B4C"/>
    <w:rsid w:val="001457B4"/>
    <w:rsid w:val="00151446"/>
    <w:rsid w:val="00153321"/>
    <w:rsid w:val="00162055"/>
    <w:rsid w:val="00167B4A"/>
    <w:rsid w:val="0017441F"/>
    <w:rsid w:val="00195D9E"/>
    <w:rsid w:val="0019612F"/>
    <w:rsid w:val="001A00D3"/>
    <w:rsid w:val="001A5510"/>
    <w:rsid w:val="001B1DE9"/>
    <w:rsid w:val="001C3BDC"/>
    <w:rsid w:val="001C6A0F"/>
    <w:rsid w:val="001D13C1"/>
    <w:rsid w:val="001D25FC"/>
    <w:rsid w:val="001D4C0F"/>
    <w:rsid w:val="001E74C8"/>
    <w:rsid w:val="001F2A37"/>
    <w:rsid w:val="00202957"/>
    <w:rsid w:val="00204BCF"/>
    <w:rsid w:val="00210958"/>
    <w:rsid w:val="00212E9F"/>
    <w:rsid w:val="00223E04"/>
    <w:rsid w:val="00226960"/>
    <w:rsid w:val="00232EBA"/>
    <w:rsid w:val="002621EE"/>
    <w:rsid w:val="00263F4D"/>
    <w:rsid w:val="00264622"/>
    <w:rsid w:val="002646BE"/>
    <w:rsid w:val="00266EB1"/>
    <w:rsid w:val="002779C9"/>
    <w:rsid w:val="00287F89"/>
    <w:rsid w:val="002931F5"/>
    <w:rsid w:val="002B362E"/>
    <w:rsid w:val="002B4CA1"/>
    <w:rsid w:val="002D4E5D"/>
    <w:rsid w:val="002D5FFF"/>
    <w:rsid w:val="002E7427"/>
    <w:rsid w:val="002E79C2"/>
    <w:rsid w:val="002F11DC"/>
    <w:rsid w:val="002F5ED3"/>
    <w:rsid w:val="003015AE"/>
    <w:rsid w:val="00302BDA"/>
    <w:rsid w:val="00303567"/>
    <w:rsid w:val="003079E3"/>
    <w:rsid w:val="00307AEE"/>
    <w:rsid w:val="00322D04"/>
    <w:rsid w:val="003367DE"/>
    <w:rsid w:val="00337EBD"/>
    <w:rsid w:val="00376285"/>
    <w:rsid w:val="00377E42"/>
    <w:rsid w:val="003942D5"/>
    <w:rsid w:val="003B5FF5"/>
    <w:rsid w:val="003D2FB2"/>
    <w:rsid w:val="003D311D"/>
    <w:rsid w:val="003F02BA"/>
    <w:rsid w:val="003F79EF"/>
    <w:rsid w:val="004071B9"/>
    <w:rsid w:val="00421778"/>
    <w:rsid w:val="004233DA"/>
    <w:rsid w:val="004277F7"/>
    <w:rsid w:val="00427CF8"/>
    <w:rsid w:val="00430BC1"/>
    <w:rsid w:val="0046181B"/>
    <w:rsid w:val="00487E2C"/>
    <w:rsid w:val="00495D41"/>
    <w:rsid w:val="004A3D6B"/>
    <w:rsid w:val="004A7FD4"/>
    <w:rsid w:val="004B1E20"/>
    <w:rsid w:val="004B2F9C"/>
    <w:rsid w:val="004C4A49"/>
    <w:rsid w:val="004D36EA"/>
    <w:rsid w:val="004D3921"/>
    <w:rsid w:val="004E415B"/>
    <w:rsid w:val="005028FC"/>
    <w:rsid w:val="00504AAB"/>
    <w:rsid w:val="00505C3C"/>
    <w:rsid w:val="0051254D"/>
    <w:rsid w:val="00526596"/>
    <w:rsid w:val="005274C3"/>
    <w:rsid w:val="00534BC0"/>
    <w:rsid w:val="00541634"/>
    <w:rsid w:val="005658A6"/>
    <w:rsid w:val="00580799"/>
    <w:rsid w:val="005905CB"/>
    <w:rsid w:val="005A6764"/>
    <w:rsid w:val="005A736C"/>
    <w:rsid w:val="005C3C01"/>
    <w:rsid w:val="005D460C"/>
    <w:rsid w:val="005E674C"/>
    <w:rsid w:val="005E7827"/>
    <w:rsid w:val="00607E39"/>
    <w:rsid w:val="006154B5"/>
    <w:rsid w:val="006155B0"/>
    <w:rsid w:val="006169BF"/>
    <w:rsid w:val="00627C40"/>
    <w:rsid w:val="00630347"/>
    <w:rsid w:val="00631C37"/>
    <w:rsid w:val="00637AC3"/>
    <w:rsid w:val="006579D3"/>
    <w:rsid w:val="00661CF4"/>
    <w:rsid w:val="006624BF"/>
    <w:rsid w:val="00666601"/>
    <w:rsid w:val="00676BA3"/>
    <w:rsid w:val="006801CA"/>
    <w:rsid w:val="00681369"/>
    <w:rsid w:val="00684552"/>
    <w:rsid w:val="00697261"/>
    <w:rsid w:val="006A394C"/>
    <w:rsid w:val="006A4A48"/>
    <w:rsid w:val="006C60AA"/>
    <w:rsid w:val="006D17C8"/>
    <w:rsid w:val="006D39DC"/>
    <w:rsid w:val="006F5A99"/>
    <w:rsid w:val="00714198"/>
    <w:rsid w:val="00733791"/>
    <w:rsid w:val="007360B6"/>
    <w:rsid w:val="00736E05"/>
    <w:rsid w:val="00747186"/>
    <w:rsid w:val="00753196"/>
    <w:rsid w:val="007534B5"/>
    <w:rsid w:val="00757B95"/>
    <w:rsid w:val="00760471"/>
    <w:rsid w:val="00761361"/>
    <w:rsid w:val="00765EFB"/>
    <w:rsid w:val="0078698A"/>
    <w:rsid w:val="00792CAE"/>
    <w:rsid w:val="00794353"/>
    <w:rsid w:val="007A76FE"/>
    <w:rsid w:val="007B1B30"/>
    <w:rsid w:val="007B6B91"/>
    <w:rsid w:val="007C78DD"/>
    <w:rsid w:val="008025A4"/>
    <w:rsid w:val="00807E85"/>
    <w:rsid w:val="00814FAB"/>
    <w:rsid w:val="00816F72"/>
    <w:rsid w:val="00817AFB"/>
    <w:rsid w:val="00821099"/>
    <w:rsid w:val="00830DA1"/>
    <w:rsid w:val="0083458B"/>
    <w:rsid w:val="008475C9"/>
    <w:rsid w:val="00851F31"/>
    <w:rsid w:val="00854E94"/>
    <w:rsid w:val="008562B4"/>
    <w:rsid w:val="008621D1"/>
    <w:rsid w:val="0086435F"/>
    <w:rsid w:val="00866E2D"/>
    <w:rsid w:val="00870C81"/>
    <w:rsid w:val="00872EC2"/>
    <w:rsid w:val="00882D12"/>
    <w:rsid w:val="00882E96"/>
    <w:rsid w:val="00885857"/>
    <w:rsid w:val="00892DF9"/>
    <w:rsid w:val="00893E8C"/>
    <w:rsid w:val="00897960"/>
    <w:rsid w:val="008A66A8"/>
    <w:rsid w:val="008C066F"/>
    <w:rsid w:val="008C1F66"/>
    <w:rsid w:val="008D01B7"/>
    <w:rsid w:val="009212F3"/>
    <w:rsid w:val="009747A5"/>
    <w:rsid w:val="00975298"/>
    <w:rsid w:val="0098310A"/>
    <w:rsid w:val="009914D5"/>
    <w:rsid w:val="00992FE3"/>
    <w:rsid w:val="009A1CC8"/>
    <w:rsid w:val="009A7A3D"/>
    <w:rsid w:val="009C4D37"/>
    <w:rsid w:val="009C58A3"/>
    <w:rsid w:val="009C74C5"/>
    <w:rsid w:val="009D30B2"/>
    <w:rsid w:val="009D3AEF"/>
    <w:rsid w:val="009D4B77"/>
    <w:rsid w:val="009E39A8"/>
    <w:rsid w:val="009F16DF"/>
    <w:rsid w:val="009F7E57"/>
    <w:rsid w:val="00A071BA"/>
    <w:rsid w:val="00A3021C"/>
    <w:rsid w:val="00A30DF6"/>
    <w:rsid w:val="00A31120"/>
    <w:rsid w:val="00A314AC"/>
    <w:rsid w:val="00A31737"/>
    <w:rsid w:val="00A420F2"/>
    <w:rsid w:val="00A45144"/>
    <w:rsid w:val="00A47EEA"/>
    <w:rsid w:val="00A55979"/>
    <w:rsid w:val="00A66042"/>
    <w:rsid w:val="00A804FF"/>
    <w:rsid w:val="00A80FBA"/>
    <w:rsid w:val="00A8193C"/>
    <w:rsid w:val="00A848D5"/>
    <w:rsid w:val="00A92965"/>
    <w:rsid w:val="00AA52E8"/>
    <w:rsid w:val="00AA7178"/>
    <w:rsid w:val="00AC4867"/>
    <w:rsid w:val="00AE24F0"/>
    <w:rsid w:val="00AE3BE6"/>
    <w:rsid w:val="00AF0B0C"/>
    <w:rsid w:val="00B02084"/>
    <w:rsid w:val="00B02E29"/>
    <w:rsid w:val="00B033F9"/>
    <w:rsid w:val="00B47E6C"/>
    <w:rsid w:val="00B65FD3"/>
    <w:rsid w:val="00B66E45"/>
    <w:rsid w:val="00B8104E"/>
    <w:rsid w:val="00B96920"/>
    <w:rsid w:val="00BA5C9E"/>
    <w:rsid w:val="00BB13F2"/>
    <w:rsid w:val="00BB3DBB"/>
    <w:rsid w:val="00BB6933"/>
    <w:rsid w:val="00BB697F"/>
    <w:rsid w:val="00BC13CB"/>
    <w:rsid w:val="00BC6121"/>
    <w:rsid w:val="00BC6770"/>
    <w:rsid w:val="00BD008B"/>
    <w:rsid w:val="00C27192"/>
    <w:rsid w:val="00C36034"/>
    <w:rsid w:val="00C3711F"/>
    <w:rsid w:val="00C422D1"/>
    <w:rsid w:val="00C54FF3"/>
    <w:rsid w:val="00C55774"/>
    <w:rsid w:val="00C61FAD"/>
    <w:rsid w:val="00C649DF"/>
    <w:rsid w:val="00C818DE"/>
    <w:rsid w:val="00CA163C"/>
    <w:rsid w:val="00CA26C8"/>
    <w:rsid w:val="00CA6206"/>
    <w:rsid w:val="00CA6956"/>
    <w:rsid w:val="00CA721A"/>
    <w:rsid w:val="00CC4529"/>
    <w:rsid w:val="00CE6EF7"/>
    <w:rsid w:val="00CF31EA"/>
    <w:rsid w:val="00CF402E"/>
    <w:rsid w:val="00CF7D13"/>
    <w:rsid w:val="00D200DD"/>
    <w:rsid w:val="00D22B8C"/>
    <w:rsid w:val="00D42526"/>
    <w:rsid w:val="00D438CC"/>
    <w:rsid w:val="00D44ABF"/>
    <w:rsid w:val="00D7413E"/>
    <w:rsid w:val="00D856C0"/>
    <w:rsid w:val="00D91E08"/>
    <w:rsid w:val="00D9407D"/>
    <w:rsid w:val="00DA53A7"/>
    <w:rsid w:val="00DB2F1C"/>
    <w:rsid w:val="00DB6FC2"/>
    <w:rsid w:val="00DC7642"/>
    <w:rsid w:val="00DD6A27"/>
    <w:rsid w:val="00DE7BBA"/>
    <w:rsid w:val="00DF3157"/>
    <w:rsid w:val="00E0307E"/>
    <w:rsid w:val="00E1322B"/>
    <w:rsid w:val="00E132EC"/>
    <w:rsid w:val="00E15EF6"/>
    <w:rsid w:val="00E24CF3"/>
    <w:rsid w:val="00E26D46"/>
    <w:rsid w:val="00E2775A"/>
    <w:rsid w:val="00E347D4"/>
    <w:rsid w:val="00E37952"/>
    <w:rsid w:val="00E52C7C"/>
    <w:rsid w:val="00E65944"/>
    <w:rsid w:val="00E65E33"/>
    <w:rsid w:val="00E663E8"/>
    <w:rsid w:val="00E665CB"/>
    <w:rsid w:val="00E72100"/>
    <w:rsid w:val="00E77594"/>
    <w:rsid w:val="00E81DE0"/>
    <w:rsid w:val="00E9070A"/>
    <w:rsid w:val="00EA178F"/>
    <w:rsid w:val="00EA79B5"/>
    <w:rsid w:val="00EC45B2"/>
    <w:rsid w:val="00EC4A2E"/>
    <w:rsid w:val="00EE09E1"/>
    <w:rsid w:val="00EE4FAA"/>
    <w:rsid w:val="00EF333C"/>
    <w:rsid w:val="00F02174"/>
    <w:rsid w:val="00F26323"/>
    <w:rsid w:val="00F27C80"/>
    <w:rsid w:val="00F36C9B"/>
    <w:rsid w:val="00F53244"/>
    <w:rsid w:val="00F60CF9"/>
    <w:rsid w:val="00F65C73"/>
    <w:rsid w:val="00F6738C"/>
    <w:rsid w:val="00F7124F"/>
    <w:rsid w:val="00F74059"/>
    <w:rsid w:val="00F75A16"/>
    <w:rsid w:val="00F84C45"/>
    <w:rsid w:val="00F92160"/>
    <w:rsid w:val="00F95AE2"/>
    <w:rsid w:val="00FA0EE7"/>
    <w:rsid w:val="00FA7CBB"/>
    <w:rsid w:val="00FD1F4C"/>
    <w:rsid w:val="00FF151C"/>
    <w:rsid w:val="00FF286F"/>
    <w:rsid w:val="00FF2F49"/>
    <w:rsid w:val="00FF4D87"/>
    <w:rsid w:val="00FF65BA"/>
    <w:rsid w:val="00FF6DAB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2E38C27"/>
  <w15:chartTrackingRefBased/>
  <w15:docId w15:val="{2DBE328B-F35E-4A69-9ED7-54DA88B6F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042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32E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2E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Ljrlegal@outloo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0</Words>
  <Characters>515</Characters>
  <Application>Microsoft Office Word</Application>
  <DocSecurity>0</DocSecurity>
  <Lines>4</Lines>
  <Paragraphs>1</Paragraphs>
  <ScaleCrop>false</ScaleCrop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Reynolds</dc:creator>
  <cp:keywords/>
  <dc:description/>
  <cp:lastModifiedBy>Laura Reynolds</cp:lastModifiedBy>
  <cp:revision>2</cp:revision>
  <dcterms:created xsi:type="dcterms:W3CDTF">2025-08-02T16:46:00Z</dcterms:created>
  <dcterms:modified xsi:type="dcterms:W3CDTF">2025-08-02T16:46:00Z</dcterms:modified>
</cp:coreProperties>
</file>